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86b2c4a1-d36a-422e-92ee-4cab64b3b044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29T20:13:33Z</dcterms:created>
  <dcterms:modified xsi:type="dcterms:W3CDTF">2023-06-29T20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